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Yo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1 Constitution Dr,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yoo00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313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